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92785" w14:textId="6692BE4E" w:rsidR="00703F41" w:rsidRDefault="00703F41"/>
    <w:p w14:paraId="5A84BA0F" w14:textId="79E87236" w:rsidR="009E3955" w:rsidRPr="000F6337" w:rsidRDefault="000F6337">
      <w:pPr>
        <w:rPr>
          <w:sz w:val="36"/>
          <w:szCs w:val="36"/>
        </w:rPr>
      </w:pPr>
      <w:r w:rsidRPr="000F6337">
        <w:rPr>
          <w:sz w:val="36"/>
          <w:szCs w:val="36"/>
        </w:rPr>
        <w:t>Ka</w:t>
      </w:r>
      <w:r w:rsidR="009173BB">
        <w:rPr>
          <w:sz w:val="36"/>
          <w:szCs w:val="36"/>
        </w:rPr>
        <w:t>ri</w:t>
      </w:r>
      <w:bookmarkStart w:id="0" w:name="_GoBack"/>
      <w:bookmarkEnd w:id="0"/>
      <w:r w:rsidRPr="000F6337">
        <w:rPr>
          <w:sz w:val="36"/>
          <w:szCs w:val="36"/>
        </w:rPr>
        <w:t xml:space="preserve">shma Sukhwani – </w:t>
      </w:r>
      <w:proofErr w:type="spellStart"/>
      <w:r w:rsidRPr="000F6337">
        <w:rPr>
          <w:sz w:val="36"/>
          <w:szCs w:val="36"/>
        </w:rPr>
        <w:t>Maths</w:t>
      </w:r>
      <w:proofErr w:type="spellEnd"/>
      <w:r w:rsidRPr="000F6337">
        <w:rPr>
          <w:sz w:val="36"/>
          <w:szCs w:val="36"/>
        </w:rPr>
        <w:t xml:space="preserve"> Quiz Lab</w:t>
      </w:r>
    </w:p>
    <w:p w14:paraId="0766D2CB" w14:textId="038BB20D" w:rsidR="009E3955" w:rsidRPr="000F6337" w:rsidRDefault="009E3955">
      <w:pPr>
        <w:rPr>
          <w:sz w:val="28"/>
          <w:szCs w:val="28"/>
        </w:rPr>
      </w:pPr>
      <w:r w:rsidRPr="000F6337">
        <w:rPr>
          <w:sz w:val="28"/>
          <w:szCs w:val="28"/>
        </w:rPr>
        <w:t>Output:</w:t>
      </w:r>
    </w:p>
    <w:p w14:paraId="213A44BD" w14:textId="40C9790E" w:rsidR="009E3955" w:rsidRDefault="009E3955">
      <w:r>
        <w:t>Page 1: Asking name.</w:t>
      </w:r>
    </w:p>
    <w:p w14:paraId="3E3EC5F8" w14:textId="4F3CCDBC" w:rsidR="009E3955" w:rsidRDefault="009E3955">
      <w:r>
        <w:rPr>
          <w:noProof/>
        </w:rPr>
        <w:drawing>
          <wp:inline distT="0" distB="0" distL="0" distR="0" wp14:anchorId="46D6B85E" wp14:editId="3A33FFA6">
            <wp:extent cx="2990233" cy="140970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009641" cy="141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D90F7" w14:textId="72F4D636" w:rsidR="009E3955" w:rsidRDefault="009E3955">
      <w:r>
        <w:t>Page 2: Quiz questions.</w:t>
      </w:r>
    </w:p>
    <w:p w14:paraId="35CADC44" w14:textId="02915FD9" w:rsidR="009E3955" w:rsidRDefault="009E3955">
      <w:r>
        <w:rPr>
          <w:noProof/>
        </w:rPr>
        <w:drawing>
          <wp:inline distT="0" distB="0" distL="0" distR="0" wp14:anchorId="23DE1D2D" wp14:editId="67705973">
            <wp:extent cx="3533775" cy="49149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56707" cy="494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6C0DB" w14:textId="5CAE9DF3" w:rsidR="009E3955" w:rsidRDefault="009E3955">
      <w:r>
        <w:lastRenderedPageBreak/>
        <w:t>Page 3: correct answers color – green, false answer color – red.</w:t>
      </w:r>
    </w:p>
    <w:p w14:paraId="6AFF9ABA" w14:textId="4B773887" w:rsidR="009E3955" w:rsidRDefault="009E3955">
      <w:r>
        <w:rPr>
          <w:noProof/>
        </w:rPr>
        <w:drawing>
          <wp:inline distT="0" distB="0" distL="0" distR="0" wp14:anchorId="435C41F0" wp14:editId="7D29E65B">
            <wp:extent cx="3514725" cy="5305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53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07C78" w14:textId="302DFDE7" w:rsidR="009E3955" w:rsidRDefault="009E3955"/>
    <w:p w14:paraId="6F726088" w14:textId="6B08FDA9" w:rsidR="009E3955" w:rsidRDefault="009E3955">
      <w:r>
        <w:t>Explanation:</w:t>
      </w:r>
    </w:p>
    <w:p w14:paraId="4472C66A" w14:textId="462C844F" w:rsidR="009E3955" w:rsidRPr="009E3955" w:rsidRDefault="009E3955">
      <w:r>
        <w:t xml:space="preserve">HTML structure is having paragraphs with id element as </w:t>
      </w:r>
      <w:r>
        <w:rPr>
          <w:b/>
          <w:bCs/>
        </w:rPr>
        <w:t xml:space="preserve">q1, q2, q3, … </w:t>
      </w:r>
      <w:r>
        <w:t xml:space="preserve">Then JS runs and removes the previous content and displays quiz with greeting. When user clicks submit quiz then JS changes the class of container question i.e. </w:t>
      </w:r>
      <w:r>
        <w:rPr>
          <w:b/>
          <w:bCs/>
        </w:rPr>
        <w:t xml:space="preserve">q1, q2,.. </w:t>
      </w:r>
      <w:r w:rsidR="00B07C3D" w:rsidRPr="00B07C3D">
        <w:t>based on whether question is true or false</w:t>
      </w:r>
      <w:r w:rsidR="00B07C3D">
        <w:rPr>
          <w:b/>
          <w:bCs/>
        </w:rPr>
        <w:t xml:space="preserve">, </w:t>
      </w:r>
      <w:r>
        <w:t>then CSS han</w:t>
      </w:r>
      <w:r w:rsidR="00B07C3D">
        <w:t>dles color using class selector.</w:t>
      </w:r>
    </w:p>
    <w:p w14:paraId="0CF02BD5" w14:textId="77777777" w:rsidR="009E3955" w:rsidRDefault="009E3955"/>
    <w:sectPr w:rsidR="009E39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zYzN7A0N7U0NjVR0lEKTi0uzszPAykwrAUAicefWiwAAAA="/>
  </w:docVars>
  <w:rsids>
    <w:rsidRoot w:val="002D5DF2"/>
    <w:rsid w:val="000F6337"/>
    <w:rsid w:val="002D5DF2"/>
    <w:rsid w:val="00703F41"/>
    <w:rsid w:val="009173BB"/>
    <w:rsid w:val="009E3955"/>
    <w:rsid w:val="00B07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5C3F7"/>
  <w15:chartTrackingRefBased/>
  <w15:docId w15:val="{9BBE2028-C279-4EF4-80CE-E9C0A1967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shma Sukhwani</dc:creator>
  <cp:keywords/>
  <dc:description/>
  <cp:lastModifiedBy>Karishma Sukhwani</cp:lastModifiedBy>
  <cp:revision>4</cp:revision>
  <cp:lastPrinted>2020-11-10T09:33:00Z</cp:lastPrinted>
  <dcterms:created xsi:type="dcterms:W3CDTF">2020-11-10T09:21:00Z</dcterms:created>
  <dcterms:modified xsi:type="dcterms:W3CDTF">2020-11-10T09:33:00Z</dcterms:modified>
</cp:coreProperties>
</file>